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Performance</w:t>
      </w:r>
      <w:r>
        <w:t xml:space="preserve"> </w:t>
      </w:r>
      <w:r>
        <w:t xml:space="preserve">metric</w:t>
      </w:r>
      <w:r>
        <w:t xml:space="preserve"> </w:t>
      </w:r>
      <w:r>
        <w:t xml:space="preserve">tables</w:t>
      </w:r>
    </w:p>
    <w:p>
      <w:pPr>
        <w:pStyle w:val="Author"/>
      </w:pPr>
      <w:r>
        <w:t xml:space="preserve">Grant</w:t>
      </w:r>
      <w:r>
        <w:t xml:space="preserve"> </w:t>
      </w:r>
      <w:r>
        <w:t xml:space="preserve">Adams</w:t>
      </w:r>
    </w:p>
    <w:p>
      <w:pPr>
        <w:pStyle w:val="Date"/>
      </w:pPr>
      <w:r>
        <w:t xml:space="preserve">2022-09-10</w:t>
      </w:r>
    </w:p>
    <w:p>
      <w:pPr>
        <w:pStyle w:val="FirstParagraph"/>
      </w:pPr>
      <w:r>
        <w:t xml:space="preserve">“</w:t>
      </w:r>
      <w:r>
        <w:rPr>
          <w:bCs/>
          <w:b/>
        </w:rPr>
        <w:t xml:space="preserve">Supplementary Table 4.a.1.</w:t>
      </w:r>
      <w:r>
        <w:t xml:space="preserve"> </w:t>
      </w:r>
      <w:r>
        <w:t xml:space="preserve">Summary of performance metric 1: average annual catch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240"/>
        <w:gridCol w:w="2240"/>
        <w:gridCol w:w="2240"/>
        <w:gridCol w:w="2240"/>
        <w:gridCol w:w="22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6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23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91,43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9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65,9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9,9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09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10,5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1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3,1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6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0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1,2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73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79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33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4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2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31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5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6,009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96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91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61,522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75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93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05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6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36,54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1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48,4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77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0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39,47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50,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9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28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49,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50,2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3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35,7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81,2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5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64,30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8,2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7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95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8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47,12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7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17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2,74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3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72,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5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53,15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3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1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4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4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73,15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84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3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03,4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8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90,20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7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0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48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1,9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02,08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7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06,3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94,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6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7,10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7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79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56,5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7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8,09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7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09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91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8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08,79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3,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1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10,9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2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14,53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4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6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7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5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4,28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6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632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9,46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34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21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997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8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08,10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26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6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94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6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58,67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2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43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4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0,6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43,67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1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499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59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59,538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1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80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17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5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51,876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6,6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75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4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7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63,0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2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791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62,0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2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42,51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86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804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81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87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384,61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97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,505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53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72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67,87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34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870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082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7,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345,58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20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27,7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37,0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93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82,14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07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86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62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786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70,33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7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6,1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52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1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4,79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06,8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94,1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0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13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55,56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5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5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20,2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68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5,729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389,8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71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46,0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278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47,58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67,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49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515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840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22,52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497,0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8,4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44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86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45,55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04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23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09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57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77,03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93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483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41,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461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667,759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8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5,8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0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0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87,53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28,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833,5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58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14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87,029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0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9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02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47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5,20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0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83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636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55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161,603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165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,541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090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503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,711,55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934,4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,033,89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418,9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567,0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,722,48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1.</w:t>
      </w:r>
      <w:r>
        <w:t xml:space="preserve"> </w:t>
      </w:r>
      <w:r>
        <w:t xml:space="preserve">Summary of performance metric 1: average annual catch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07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2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3,25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6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4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4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4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57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2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7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947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47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4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8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6,29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4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74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5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42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4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35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,8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4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4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9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37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6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5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69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7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0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1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2,65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9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6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38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1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4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3,98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5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04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4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23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5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9,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1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33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9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2,1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92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1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8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87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4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9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8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8,39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5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8,6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02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5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9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82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2,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5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4,95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6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4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3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8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36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1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9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44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7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4,1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0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2,4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796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0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,43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1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1,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917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2,8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6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7,07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4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6,6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,7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1,95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3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6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5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0,353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7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9,26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5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8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8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9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39,71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3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4,5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6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7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2,34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3,9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5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7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82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3,629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9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0,8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63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42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8,81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0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8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9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4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5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5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4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5,43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67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25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09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9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35,2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5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10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9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58,8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0,423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8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9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0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60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03,18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7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3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39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98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6,07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88,2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5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44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05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47,622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99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1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437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396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566,82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7,91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3,1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8,4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9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6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2.</w:t>
      </w:r>
      <w:r>
        <w:t xml:space="preserve"> </w:t>
      </w:r>
      <w:r>
        <w:t xml:space="preserve">Summary of performance metric 2: average interannual variation in catch (IAV)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90"/>
        <w:gridCol w:w="2190"/>
        <w:gridCol w:w="2190"/>
        <w:gridCol w:w="2190"/>
        <w:gridCol w:w="21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0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3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8,0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7,90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2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7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7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0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57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2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04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9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8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71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12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7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45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4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88,43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0,65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2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8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3,76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5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99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6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6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264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6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9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84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2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46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43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8,0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30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9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9,47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2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59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1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4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6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935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55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6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4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9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848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6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22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0,8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78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3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2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91,45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6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18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9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5,9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6,74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0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8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5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49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9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8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82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2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8,6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424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7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328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4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8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9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7,5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7,68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7,7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3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33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65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2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7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6,38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5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0,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33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4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1,0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6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3,93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0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6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0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1,60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0,2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0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2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8,59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87,1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0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47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3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68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8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24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02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0,65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25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81,8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7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73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47,41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1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8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3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05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0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14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4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3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6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56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9,616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4,4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42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4,6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35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6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69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2,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5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34,82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4,23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17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8,0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4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2,42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2.</w:t>
      </w:r>
      <w:r>
        <w:t xml:space="preserve"> </w:t>
      </w:r>
      <w:r>
        <w:t xml:space="preserve">Summary of performance metric 2: average interannual variation in catch (IAV)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52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0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79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09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7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82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0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9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00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2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0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9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74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9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84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3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3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7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25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0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72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9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3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8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5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07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22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2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5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1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9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3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588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02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1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6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2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7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2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9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82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62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27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33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0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4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2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37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5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84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52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4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3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6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48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6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6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8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1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13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7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7,7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74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0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6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9,08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2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9,879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6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4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8,124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1,6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3,4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6,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6,4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3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4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4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2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8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14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539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3.</w:t>
      </w:r>
      <w:r>
        <w:t xml:space="preserve"> </w:t>
      </w:r>
      <w:r>
        <w:t xml:space="preserve">Summary of performance metric 3: probability of the fishery being open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3.</w:t>
      </w:r>
      <w:r>
        <w:t xml:space="preserve"> </w:t>
      </w:r>
      <w:r>
        <w:t xml:space="preserve">Summary of performance metric 3: probability of the fishery being open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4.</w:t>
      </w:r>
      <w:r>
        <w:t xml:space="preserve"> </w:t>
      </w:r>
      <w:r>
        <w:t xml:space="preserve">Summary of performance metric 4: average relative mean squared error in estimate of spawning biomass in 2060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4.</w:t>
      </w:r>
      <w:r>
        <w:t xml:space="preserve"> </w:t>
      </w:r>
      <w:r>
        <w:t xml:space="preserve">Summary of performance metric 4: average relative mean squared error in estimate of spawning biomass in 2060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7.</w:t>
      </w:r>
      <w:r>
        <w:t xml:space="preserve"> </w:t>
      </w:r>
      <w:r>
        <w:t xml:space="preserve">Summary of performance metric 7: probability that the population is undergoing overfishing as determined from the O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7.</w:t>
      </w:r>
      <w:r>
        <w:t xml:space="preserve"> </w:t>
      </w:r>
      <w:r>
        <w:t xml:space="preserve">Summary of performance metric 7: probability that the population is undergoing overfishing as determined from the O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8.</w:t>
      </w:r>
      <w:r>
        <w:t xml:space="preserve"> </w:t>
      </w:r>
      <w:r>
        <w:t xml:space="preserve">Summary of performance metric 8: probability that the population is overfished as determined from the O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8.</w:t>
      </w:r>
      <w:r>
        <w:t xml:space="preserve"> </w:t>
      </w:r>
      <w:r>
        <w:t xml:space="preserve">Summary of performance metric 8: probability that the population is overfished as determined from the O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a.13.</w:t>
      </w:r>
      <w:r>
        <w:t xml:space="preserve"> </w:t>
      </w:r>
      <w:r>
        <w:t xml:space="preserve">Summary of performance metric 13: terminal spawning stock biomass depletion across scenarios for Pollock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2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9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4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6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7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4.b.13.</w:t>
      </w:r>
      <w:r>
        <w:t xml:space="preserve"> </w:t>
      </w:r>
      <w:r>
        <w:t xml:space="preserve">Summary of performance metric 13: terminal spawning stock biomass depletion across scenarios for Pollock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45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1.</w:t>
      </w:r>
      <w:r>
        <w:t xml:space="preserve"> </w:t>
      </w:r>
      <w:r>
        <w:t xml:space="preserve">Summary of performance metric 1: average annual catch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90"/>
        <w:gridCol w:w="2190"/>
        <w:gridCol w:w="2190"/>
        <w:gridCol w:w="2190"/>
        <w:gridCol w:w="21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1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62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4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67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0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0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8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86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7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91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8,8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9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29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5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033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4,5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8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9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883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7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4,0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90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7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8,04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89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7,055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2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2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8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797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83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5,5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32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3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1,3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1,61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2,6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6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4,404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4,2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3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5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238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3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8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2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1,2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3,33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61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9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94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1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5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8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7,50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35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4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98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1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2,31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4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3,35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6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0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4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7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0,739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9,0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647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1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94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4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7,8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9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6,914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8,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6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3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93,75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0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52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4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98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2,6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3,8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9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3,9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4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86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5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4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1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5,82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4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4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1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5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7,1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0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887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2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2,0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5,8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6,90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9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,9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4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93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0,0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6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75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6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08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29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7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58,9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7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4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9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9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8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0,6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1,39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6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0,7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8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02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6,7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6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12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5,9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7,029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09,6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13,8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3,6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2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63,39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38,96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22,5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45,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3,9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75,68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1.</w:t>
      </w:r>
      <w:r>
        <w:t xml:space="preserve"> </w:t>
      </w:r>
      <w:r>
        <w:t xml:space="preserve">Summary of performance metric 1: average annual catch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8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82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72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1,8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04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0,0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2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17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5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5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3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2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5,9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18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4,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23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76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1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9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48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93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803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02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4,9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426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28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8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5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1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84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28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62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28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0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0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76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7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7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15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93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8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4,96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4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6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4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21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7,5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6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1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2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2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4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5,2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4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8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62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6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836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2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809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8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1,514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9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3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0,1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83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99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7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5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5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4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8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40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5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0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18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9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1,14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3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2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2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9,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4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3,72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7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0,18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4,018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2.</w:t>
      </w:r>
      <w:r>
        <w:t xml:space="preserve"> </w:t>
      </w:r>
      <w:r>
        <w:t xml:space="preserve">Summary of performance metric 2: average interannual variation in catch (IAV)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14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4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5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0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23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2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0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7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76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7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3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6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04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19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7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,58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8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206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2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3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27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4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37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5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9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2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1,8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36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53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779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0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7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9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7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455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93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7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05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8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0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6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9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0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866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,6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3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,66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,3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,25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5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9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,87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2.</w:t>
      </w:r>
      <w:r>
        <w:t xml:space="preserve"> </w:t>
      </w:r>
      <w:r>
        <w:t xml:space="preserve">Summary of performance metric 2: average interannual variation in catch (IAV)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40"/>
        <w:gridCol w:w="2040"/>
        <w:gridCol w:w="2040"/>
        <w:gridCol w:w="2040"/>
        <w:gridCol w:w="20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5,6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80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6,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6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28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,8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1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5,3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27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12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2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67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6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7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1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4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731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1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9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0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2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9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3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7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69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1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0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8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61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0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3,7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90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0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6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,7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93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4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1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,7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25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9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8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4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4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99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0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0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06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5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78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0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43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7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7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2,1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6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1,02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0,7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8,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553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0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5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5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5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1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9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444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8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5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811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6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9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6,8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7,743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3,0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433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5,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24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26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7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7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1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448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3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8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4,73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2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91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3.</w:t>
      </w:r>
      <w:r>
        <w:t xml:space="preserve"> </w:t>
      </w:r>
      <w:r>
        <w:t xml:space="preserve">Summary of performance metric 3: probability of the fishery being open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3.</w:t>
      </w:r>
      <w:r>
        <w:t xml:space="preserve"> </w:t>
      </w:r>
      <w:r>
        <w:t xml:space="preserve">Summary of performance metric 3: probability of the fishery being open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4.</w:t>
      </w:r>
      <w:r>
        <w:t xml:space="preserve"> </w:t>
      </w:r>
      <w:r>
        <w:t xml:space="preserve">Summary of performance metric 4: average relative mean squared error in estimate of spawning biomass in 2060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4.</w:t>
      </w:r>
      <w:r>
        <w:t xml:space="preserve"> </w:t>
      </w:r>
      <w:r>
        <w:t xml:space="preserve">Summary of performance metric 4: average relative mean squared error in estimate of spawning biomass in 2060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.05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7.</w:t>
      </w:r>
      <w:r>
        <w:t xml:space="preserve"> </w:t>
      </w:r>
      <w:r>
        <w:t xml:space="preserve">Summary of performance metric 7: probability that the population is undergoing overfishing as determined from the O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7.</w:t>
      </w:r>
      <w:r>
        <w:t xml:space="preserve"> </w:t>
      </w:r>
      <w:r>
        <w:t xml:space="preserve">Summary of performance metric 7: probability that the population is undergoing overfishing as determined from the O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2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8.</w:t>
      </w:r>
      <w:r>
        <w:t xml:space="preserve"> </w:t>
      </w:r>
      <w:r>
        <w:t xml:space="preserve">Summary of performance metric 8: probability that the population is overfished as determined from the O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8.</w:t>
      </w:r>
      <w:r>
        <w:t xml:space="preserve"> </w:t>
      </w:r>
      <w:r>
        <w:t xml:space="preserve">Summary of performance metric 8: probability that the population is overfished as determined from the O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a.13.</w:t>
      </w:r>
      <w:r>
        <w:t xml:space="preserve"> </w:t>
      </w:r>
      <w:r>
        <w:t xml:space="preserve">Summary of performance metric 13: terminal spawning stock biomass depletion across scenarios for Cod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5.b.13.</w:t>
      </w:r>
      <w:r>
        <w:t xml:space="preserve"> </w:t>
      </w:r>
      <w:r>
        <w:t xml:space="preserve">Summary of performance metric 13: terminal spawning stock biomass depletion across scenarios for Cod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26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1.</w:t>
      </w:r>
      <w:r>
        <w:t xml:space="preserve"> </w:t>
      </w:r>
      <w:r>
        <w:t xml:space="preserve">Summary of performance metric 1: average annual catch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140"/>
        <w:gridCol w:w="2140"/>
        <w:gridCol w:w="2140"/>
        <w:gridCol w:w="2140"/>
        <w:gridCol w:w="214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756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4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62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0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37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12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0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37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6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6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51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5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6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423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6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1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16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52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0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6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99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8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4,85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1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13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7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7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435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3,31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71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8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51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66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3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373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81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7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5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4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462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5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,8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676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3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6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6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96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5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95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2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23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2,7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71,6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2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12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6,8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4,766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7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9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4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64,9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47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6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0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0,6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024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8,98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5,2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2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501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8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1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4,8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3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02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4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6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518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8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5,678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7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3,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5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9,779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7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1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12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7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0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1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7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39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6,9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5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6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904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3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2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625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8,9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7,9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4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51,1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62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5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6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6,952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2,1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9,5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7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2,0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27,10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0,1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6,1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48,9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1,24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,976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4,1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32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5,16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10,06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1.</w:t>
      </w:r>
      <w:r>
        <w:t xml:space="preserve"> </w:t>
      </w:r>
      <w:r>
        <w:t xml:space="preserve">Summary of performance metric 1: average annual catch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8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8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3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1,3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9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4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,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29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80,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34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5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15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39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6,7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,2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0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2,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3,99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5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61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9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0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63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1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59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6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2,5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634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3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2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23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3,727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8,1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5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6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5,183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66,6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1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735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9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1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0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0,99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8,3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9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2,1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9,8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2,19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8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06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0,8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1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93,0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2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095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70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42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3,8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9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0,777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9,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0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008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2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7,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6,2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7,56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6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5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8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8,53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99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7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4,6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927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5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2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519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4,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7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6,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3,64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1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4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8,426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1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3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3,8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382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3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50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4,587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7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4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9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8,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999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4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5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5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4,42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4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0,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078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4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6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593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4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7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6,623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5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472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5,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8,8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2,61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2,6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9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7,0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31,7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86,99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4,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5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0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25,8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8,066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6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0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7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0,756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9,5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2,0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2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1,7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2,281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3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1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5,948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26,3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4,9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1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65,0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06,04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5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8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2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6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173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3,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8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6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9,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79,63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13,3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7,0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5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46,7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95,479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0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69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27,52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9,322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2.</w:t>
      </w:r>
      <w:r>
        <w:t xml:space="preserve"> </w:t>
      </w:r>
      <w:r>
        <w:t xml:space="preserve">Summary of performance metric 2: average interannual variation in catch (IAV)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2090"/>
        <w:gridCol w:w="2090"/>
        <w:gridCol w:w="2090"/>
        <w:gridCol w:w="2090"/>
        <w:gridCol w:w="20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4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1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8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7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54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5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6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4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032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7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7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9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1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9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17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79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64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25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,401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59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0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75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28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3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05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6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04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5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7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46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3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68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7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2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1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8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225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39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3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 17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2.</w:t>
      </w:r>
      <w:r>
        <w:t xml:space="preserve"> </w:t>
      </w:r>
      <w:r>
        <w:t xml:space="preserve">Summary of performance metric 2: average interannual variation in catch (IAV)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90"/>
        <w:gridCol w:w="1990"/>
        <w:gridCol w:w="1990"/>
        <w:gridCol w:w="1990"/>
        <w:gridCol w:w="1990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4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98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9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95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73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46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17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2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2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34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025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8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2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3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42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41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906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8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 7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9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2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9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1,2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5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7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3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38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99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8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2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883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2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16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8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9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7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38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468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1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6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0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4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2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75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3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1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7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92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0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49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74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1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0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92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61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87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3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5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6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6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9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3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2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2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62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0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18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6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7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6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9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2,1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3,05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75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53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63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32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1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1,538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3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2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     11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3.</w:t>
      </w:r>
      <w:r>
        <w:t xml:space="preserve"> </w:t>
      </w:r>
      <w:r>
        <w:t xml:space="preserve">Summary of performance metric 3: probability of the fishery being open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3.</w:t>
      </w:r>
      <w:r>
        <w:t xml:space="preserve"> </w:t>
      </w:r>
      <w:r>
        <w:t xml:space="preserve">Summary of performance metric 3: probability of the fishery being open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4.</w:t>
      </w:r>
      <w:r>
        <w:t xml:space="preserve"> </w:t>
      </w:r>
      <w:r>
        <w:t xml:space="preserve">Summary of performance metric 4: average relative mean squared error in estimate of spawning biomass in 2060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4.</w:t>
      </w:r>
      <w:r>
        <w:t xml:space="preserve"> </w:t>
      </w:r>
      <w:r>
        <w:t xml:space="preserve">Summary of performance metric 4: average relative mean squared error in estimate of spawning biomass in 2060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6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8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7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5.</w:t>
      </w:r>
      <w:r>
        <w:t xml:space="preserve"> </w:t>
      </w:r>
      <w:r>
        <w:t xml:space="preserve">Summary of performance metric 5: probability that the population is perceived as undergoing overfishing in the terminal year of the E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6.</w:t>
      </w:r>
      <w:r>
        <w:t xml:space="preserve"> </w:t>
      </w:r>
      <w:r>
        <w:t xml:space="preserve">Summary of performance metric 6: probability that the population is perceived to be overfished in the terminal year of the E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7.</w:t>
      </w:r>
      <w:r>
        <w:t xml:space="preserve"> </w:t>
      </w:r>
      <w:r>
        <w:t xml:space="preserve">Summary of performance metric 7: probability that the population is undergoing overfishing as determined from the O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7.</w:t>
      </w:r>
      <w:r>
        <w:t xml:space="preserve"> </w:t>
      </w:r>
      <w:r>
        <w:t xml:space="preserve">Summary of performance metric 7: probability that the population is undergoing overfishing as determined from the O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8.</w:t>
      </w:r>
      <w:r>
        <w:t xml:space="preserve"> </w:t>
      </w:r>
      <w:r>
        <w:t xml:space="preserve">Summary of performance metric 8: probability that the population is overfished as determined from the O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8.</w:t>
      </w:r>
      <w:r>
        <w:t xml:space="preserve"> </w:t>
      </w:r>
      <w:r>
        <w:t xml:space="preserve">Summary of performance metric 8: probability that the population is overfished as determined from the O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9.</w:t>
      </w:r>
      <w:r>
        <w:t xml:space="preserve"> </w:t>
      </w:r>
      <w:r>
        <w:t xml:space="preserve">Summary of performance metric 9: probability that the population is overfished as determined from the OM, but is perceived as not overfished by the E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4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5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10.</w:t>
      </w:r>
      <w:r>
        <w:t xml:space="preserve"> </w:t>
      </w:r>
      <w:r>
        <w:t xml:space="preserve">Summary of performance metric 10: probability that the population is not overfished as determined from the OM, but is perceived as overfished by the E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7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13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11.</w:t>
      </w:r>
      <w:r>
        <w:t xml:space="preserve"> </w:t>
      </w:r>
      <w:r>
        <w:t xml:space="preserve">Summary of performance metric 11: probability that the population undergoing overfishing as determined from the OM, but is perceived as not undergoing overfishing by the E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12.</w:t>
      </w:r>
      <w:r>
        <w:t xml:space="preserve"> </w:t>
      </w:r>
      <w:r>
        <w:t xml:space="preserve">Summary of performance metric 12: probability that the population is not undergoing overfishing as determined from the OM, but is perceived as undergoing overfishing by the EM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03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a.13.</w:t>
      </w:r>
      <w:r>
        <w:t xml:space="preserve"> </w:t>
      </w:r>
      <w:r>
        <w:t xml:space="preserve">Summary of performance metric 13: terminal spawning stock biomass depletion across scenarios for Arrowtooth flounder in the EBS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1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7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3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2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1.04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</w:tbl>
    <w:p>
      <w:r>
        <w:br w:type="page"/>
      </w:r>
    </w:p>
    <w:p>
      <w:pPr>
        <w:pStyle w:val="BodyText"/>
      </w:pPr>
      <w:r>
        <w:t xml:space="preserve">[1]</w:t>
      </w:r>
      <w:r>
        <w:t xml:space="preserve"> </w:t>
      </w:r>
      <w:r>
        <w:t xml:space="preserve">“</w:t>
      </w:r>
      <w:r>
        <w:rPr>
          <w:bCs/>
          <w:b/>
        </w:rPr>
        <w:t xml:space="preserve">Supplementary Table 6.b.13.</w:t>
      </w:r>
      <w:r>
        <w:t xml:space="preserve"> </w:t>
      </w:r>
      <w:r>
        <w:t xml:space="preserve">Summary of performance metric 13: terminal spawning stock biomass depletion across scenarios for Arrowtooth flounder in the GOA.</w:t>
      </w:r>
      <w:r>
        <w:t xml:space="preserve">”</w:t>
      </w:r>
    </w:p>
    <w:tbl xmlns:w="http://schemas.openxmlformats.org/wordprocessingml/2006/main" xmlns:r="http://schemas.openxmlformats.org/officeDocument/2006/relationships" xmlns:w14="http://schemas.microsoft.com/office/word/2010/wordml" xmlns:wp="http://schemas.openxmlformats.org/drawingml/2006/wordprocessingDrawing" xmlns:a="http://schemas.openxmlformats.org/drawingml/2006/main" xmlns:pic="http://schemas.openxmlformats.org/drawingml/2006/picture">
      <w:tblPr>
        <w:tblLayout w:type="fixed"/>
        <w:jc w:val="center"/>
        <w:tblLook w:firstRow="1" w:lastRow="0" w:firstColumn="0" w:lastColumn="0" w:noHBand="0" w:noVBand="1"/>
      </w:tblPr>
      <w:tblGrid>
        <w:gridCol w:w="2129"/>
        <w:gridCol w:w="1923"/>
        <w:gridCol w:w="3746"/>
        <w:gridCol w:w="1985"/>
        <w:gridCol w:w="1985"/>
        <w:gridCol w:w="1985"/>
        <w:gridCol w:w="1985"/>
        <w:gridCol w:w="1985"/>
      </w:tblGrid>
      <w:tr>
        <w:trPr>
          <w:cantSplit/>
          <w:trHeight w:val="1618" w:hRule="auto"/>
          <w:tblHeader/>
        </w:trPr>
        header 1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O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M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HCR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1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2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3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4</w:t>
            </w:r>
          </w:p>
        </w:tc>
        <w:tc>
          <w:tcPr>
            <w:tcBorders>
              <w:bottom w:val="single" w:sz="16" w:space="0" w:color="666666"/>
              <w:top w:val="single" w:sz="16" w:space="0" w:color="666666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true"/>
                <w:u w:val="none"/>
                <w:sz w:val="20"/>
                <w:szCs w:val="20"/>
                <w:color w:val="000000"/>
              </w:rPr>
              <w:t xml:space="preserve">Exp. 5</w:t>
            </w:r>
          </w:p>
        </w:tc>
      </w:tr>
      <w:tr>
        <w:trPr>
          <w:cantSplit/>
          <w:trHeight w:val="1622" w:hRule="auto"/>
        </w:trPr>
        body 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 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 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 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 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 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 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 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 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1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1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1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1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1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1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1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</w:t>
            </w:r>
          </w:p>
        </w:tc>
      </w:tr>
      <w:tr>
        <w:trPr>
          <w:cantSplit/>
          <w:trHeight w:val="1622" w:hRule="auto"/>
        </w:trPr>
        body1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SS 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1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</w:tr>
      <w:tr>
        <w:trPr>
          <w:cantSplit/>
          <w:trHeight w:val="1622" w:hRule="auto"/>
        </w:trPr>
        body1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2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2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</w:tr>
      <w:tr>
        <w:trPr>
          <w:cantSplit/>
          <w:trHeight w:val="1622" w:hRule="auto"/>
        </w:trPr>
        body2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</w:tr>
      <w:tr>
        <w:trPr>
          <w:cantSplit/>
          <w:trHeight w:val="1622" w:hRule="auto"/>
        </w:trPr>
        body2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4</w:t>
            </w:r>
          </w:p>
        </w:tc>
      </w:tr>
      <w:tr>
        <w:trPr>
          <w:cantSplit/>
          <w:trHeight w:val="1622" w:hRule="auto"/>
        </w:trPr>
        body2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2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2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4</w:t>
            </w:r>
          </w:p>
        </w:tc>
      </w:tr>
      <w:tr>
        <w:trPr>
          <w:cantSplit/>
          <w:trHeight w:val="1622" w:hRule="auto"/>
        </w:trPr>
        body2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5</w:t>
            </w:r>
          </w:p>
        </w:tc>
      </w:tr>
      <w:tr>
        <w:trPr>
          <w:cantSplit/>
          <w:trHeight w:val="1622" w:hRule="auto"/>
        </w:trPr>
        body2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8</w:t>
            </w:r>
          </w:p>
        </w:tc>
      </w:tr>
      <w:tr>
        <w:trPr>
          <w:cantSplit/>
          <w:trHeight w:val="1622" w:hRule="auto"/>
        </w:trPr>
        body3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3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</w:tr>
      <w:tr>
        <w:trPr>
          <w:cantSplit/>
          <w:trHeight w:val="1622" w:hRule="auto"/>
        </w:trPr>
        body3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E5E5E5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</w:tr>
      <w:tr>
        <w:trPr>
          <w:cantSplit/>
          <w:trHeight w:val="1622" w:hRule="auto"/>
        </w:trPr>
        body3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MS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Fix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</w:tr>
      <w:tr>
        <w:trPr>
          <w:cantSplit/>
          <w:trHeight w:val="1622" w:hRule="auto"/>
        </w:trPr>
        body3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</w:t>
            </w:r>
          </w:p>
        </w:tc>
      </w:tr>
      <w:tr>
        <w:trPr>
          <w:cantSplit/>
          <w:trHeight w:val="1622" w:hRule="auto"/>
        </w:trPr>
        body3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38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8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3</w:t>
            </w:r>
          </w:p>
        </w:tc>
      </w:tr>
      <w:tr>
        <w:trPr>
          <w:cantSplit/>
          <w:trHeight w:val="1622" w:hRule="auto"/>
        </w:trPr>
        body39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</w:tr>
      <w:tr>
        <w:trPr>
          <w:cantSplit/>
          <w:trHeight w:val="1622" w:hRule="auto"/>
        </w:trPr>
        body40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  <w:tr>
        <w:trPr>
          <w:cantSplit/>
          <w:trHeight w:val="1622" w:hRule="auto"/>
        </w:trPr>
        body41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>Est M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a (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4</w:t>
            </w:r>
          </w:p>
        </w:tc>
      </w:tr>
      <w:tr>
        <w:trPr>
          <w:cantSplit/>
          <w:trHeight w:val="1622" w:hRule="auto"/>
        </w:trPr>
        body42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1b (Dynamic N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3</w:t>
            </w:r>
          </w:p>
        </w:tc>
      </w:tr>
      <w:tr>
        <w:trPr>
          <w:cantSplit/>
          <w:trHeight w:val="1622" w:hRule="auto"/>
        </w:trPr>
        body43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a (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44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2b (Dynamic P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9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7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36</w:t>
            </w:r>
          </w:p>
        </w:tc>
      </w:tr>
      <w:tr>
        <w:trPr>
          <w:cantSplit/>
          <w:trHeight w:val="1622" w:hRule="auto"/>
        </w:trPr>
        body45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a (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46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3b (Dynamic SESSF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6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</w:t>
            </w:r>
          </w:p>
        </w:tc>
      </w:tr>
      <w:tr>
        <w:trPr>
          <w:cantSplit/>
          <w:trHeight w:val="1622" w:hRule="auto"/>
        </w:trPr>
        body47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4 (NEFMC)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5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54</w:t>
            </w:r>
          </w:p>
        </w:tc>
        <w:tc>
          <w:tcPr>
            <w:tcBorders>
              <w:bottom w:val="none" w:sz="0" w:space="0" w:color="000000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42</w:t>
            </w:r>
          </w:p>
        </w:tc>
      </w:tr>
      <w:tr>
        <w:trPr>
          <w:cantSplit/>
          <w:trHeight w:val="1622" w:hRule="auto"/>
        </w:trPr>
        body48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true"/>
                <w:b w:val="false"/>
                <w:u w:val="none"/>
                <w:sz w:val="20"/>
                <w:szCs w:val="20"/>
                <w:color w:val="000000"/>
              </w:rPr>
              <w:t xml:space="preserve"/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HCR 5 (Avg F)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3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98</w:t>
            </w:r>
          </w:p>
        </w:tc>
        <w:tc>
          <w:tcPr>
            <w:tcBorders>
              <w:bottom w:val="single" w:sz="16" w:space="0" w:color="666666"/>
              <w:top w:val="none" w:sz="0" w:space="0" w:color="000000"/>
              <w:left w:val="none" w:sz="0" w:space="0" w:color="000000"/>
              <w:right w:val="none" w:sz="0" w:space="0" w:color="000000"/>
            </w:tcBorders>
            <w:shd w:val="clear" w:color="auto" w:fill="FFFFFF"/>
            <w:tcMar>
              <w:top w:w="0" w:type="dxa"/>
              <w:bottom w:w="0" w:type="dxa"/>
              <w:left w:w="0" w:type="dxa"/>
              <w:right w:w="0" w:type="dxa"/>
            </w:tcMar>
            <w:vAlign w:val="center"/>
          </w:tcPr>
          <w:p>
            <w:pPr>
              <w:pStyle w:val="Normal"/>
              <w:jc w:val="left"/>
              <w:keepNext/>
              <w:pBdr>
                <w:bottom w:val="none" w:sz="0" w:space="0" w:color="000000"/>
                <w:top w:val="none" w:sz="0" w:space="0" w:color="000000"/>
                <w:left w:val="none" w:sz="0" w:space="0" w:color="000000"/>
                <w:right w:val="none" w:sz="0" w:space="0" w:color="000000"/>
              </w:pBdr>
              <w:spacing w:after="0" w:before="0" w:line="240"/>
              <w:ind w:firstLine="0" w:left="0" w:right="0"/>
            </w:pPr>
            <w:r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        <w:rPr>
                <w:rFonts w:ascii="Times New Roman" w:hAnsi="Times New Roman" w:eastAsia="Times New Roman" w:cs="Times New Roman"/>
                <w:i w:val="false"/>
                <w:b w:val="false"/>
                <w:u w:val="none"/>
                <w:sz w:val="20"/>
                <w:szCs w:val="20"/>
                <w:color w:val="000000"/>
              </w:rPr>
              <w:t xml:space="preserve">0.81</w:t>
            </w:r>
          </w:p>
        </w:tc>
      </w:tr>
    </w:tbl>
    <w:p>
      <w:r>
        <w:br w:type="pag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erformance metric tables</dc:title>
  <dc:creator>Grant Adams</dc:creator>
  <cp:keywords/>
  <dcterms:created xsi:type="dcterms:W3CDTF">2022-09-10T21:19:48Z</dcterms:created>
  <dcterms:modified xsi:type="dcterms:W3CDTF">2022-09-10T21:19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2022-09-10</vt:lpwstr>
  </property>
  <property fmtid="{D5CDD505-2E9C-101B-9397-08002B2CF9AE}" pid="3" name="output">
    <vt:lpwstr>word_document</vt:lpwstr>
  </property>
</Properties>
</file>